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rPr>
          <w:bCs/>
          <w:b/>
        </w:rPr>
        <w:t xml:space="preserve">John Doe</w:t>
      </w:r>
      <w:r>
        <w:br/>
      </w:r>
      <w:r>
        <w:t xml:space="preserve">Email: john.doe@example.com | Phone: +64 21 1234567</w:t>
      </w:r>
      <w:r>
        <w:br/>
      </w:r>
      <w:r>
        <w:t xml:space="preserve">Auckland, New Zealand</w:t>
      </w:r>
    </w:p>
    <w:p>
      <w:pPr>
        <w:pStyle w:val="BodyText"/>
      </w:pPr>
      <w:r>
        <w:t xml:space="preserve">Dear Hiring Manager,</w:t>
      </w:r>
    </w:p>
    <w:p>
      <w:pPr>
        <w:pStyle w:val="BodyText"/>
      </w:pPr>
      <w:r>
        <w:t xml:space="preserve">As a dedicated Systems Engineer with over eight years of experience in designing, implementing, and optimizing complex IT infrastructure, I am excited to apply for the Systems Engineer position at [Company Name] in New Zealand Auckland. The opportunity to contribute to a company that prioritizes innovation and technological advancement aligns perfectly with my career goals and technical expertise. My background in systems architecture, cloud computing, and network management has equipped me with the skills necessary to thrive in a dynamic environment like Auckland’s growing tech industry.</w:t>
      </w:r>
    </w:p>
    <w:p>
      <w:pPr>
        <w:pStyle w:val="BodyText"/>
      </w:pPr>
      <w:r>
        <w:t xml:space="preserve">Throughout my career, I have focused on bridging the gap between business requirements and technical solutions. In my most recent role as a Senior Systems Engineer at TechNova Solutions in Sydney, I led the migration of enterprise systems to hybrid cloud environments, reducing operational costs by 30% while improving system scalability. My work involved collaborating with cross-functional teams to design robust infrastructure that supported global operations. This experience has honed my ability to analyze complex challenges, develop strategic solutions, and ensure seamless integration of technologies—a skill set I am eager to bring to your team in New Zealand Auckland.</w:t>
      </w:r>
    </w:p>
    <w:bookmarkStart w:id="20" w:name="X780f8d988f68cf4dd180846e30f0131b7517f0e"/>
    <w:p>
      <w:pPr>
        <w:pStyle w:val="Heading2"/>
      </w:pPr>
      <w:r>
        <w:t xml:space="preserve">Why Systems Engineer? A Passion for Innovation</w:t>
      </w:r>
    </w:p>
    <w:p>
      <w:pPr>
        <w:pStyle w:val="FirstParagraph"/>
      </w:pPr>
      <w:r>
        <w:t xml:space="preserve">The role of a Systems Engineer is more than just technical expertise; it is about understanding the intricate relationships between hardware, software, and human processes. In New Zealand Auckland, where the tech ecosystem is rapidly evolving, this role holds immense potential to drive transformative change. I am particularly drawn to [Company Name]’s commitment to leveraging technology for sustainable growth and community impact. My ability to translate technical concepts into actionable strategies would allow me to contribute meaningfully to your projects, whether it’s optimizing network performance, enhancing cybersecurity frameworks, or deploying automation tools.</w:t>
      </w:r>
    </w:p>
    <w:p>
      <w:pPr>
        <w:pStyle w:val="BodyText"/>
      </w:pPr>
      <w:r>
        <w:t xml:space="preserve">One of my proudest achievements was spearheading a digital transformation initiative at a multinational client in the energy sector. By integrating IoT-enabled monitoring systems with legacy infrastructure, we achieved a 40% improvement in operational efficiency. This project required meticulous planning, stakeholder alignment, and hands-on technical execution—skills that I believe are critical for success as a Systems Engineer in New Zealand Auckland. The region’s emphasis on innovation and collaboration resonates deeply with my professional philosophy.</w:t>
      </w:r>
    </w:p>
    <w:bookmarkEnd w:id="20"/>
    <w:bookmarkStart w:id="21" w:name="X0ceb8b75711e2a3264517644152504529eb21bb"/>
    <w:p>
      <w:pPr>
        <w:pStyle w:val="Heading2"/>
      </w:pPr>
      <w:r>
        <w:t xml:space="preserve">New Zealand Auckland: A Hub of Opportunity</w:t>
      </w:r>
    </w:p>
    <w:p>
      <w:pPr>
        <w:pStyle w:val="FirstParagraph"/>
      </w:pPr>
      <w:r>
        <w:t xml:space="preserve">Working as a Systems Engineer in New Zealand Auckland offers a unique blend of cultural diversity, natural beauty, and cutting-edge technological innovation. The city’s thriving tech industry is home to startups and established firms alike, creating an environment where creativity and problem-solving thrive. I am particularly impressed by the way local companies are leveraging technology to address global challenges, such as environmental sustainability and digital inclusion. I am eager to contribute my expertise to a company that shares these values.</w:t>
      </w:r>
    </w:p>
    <w:p>
      <w:pPr>
        <w:pStyle w:val="BodyText"/>
      </w:pPr>
      <w:r>
        <w:t xml:space="preserve">Auckland’s strategic location as a gateway to Asia-Pacific markets also presents exciting opportunities for Systems Engineers. With its strong focus on research and development, the region attracts top talent and investment. I believe my experience in managing distributed systems and ensuring high availability would be valuable in supporting [Company Name]’s objectives, whether it involves expanding services to new markets or enhancing existing solutions.</w:t>
      </w:r>
    </w:p>
    <w:bookmarkEnd w:id="21"/>
    <w:bookmarkStart w:id="22" w:name="X41c7096e3e32fc6266448de60de8559c31dd877"/>
    <w:p>
      <w:pPr>
        <w:pStyle w:val="Heading2"/>
      </w:pPr>
      <w:r>
        <w:t xml:space="preserve">Technical Expertise and Professional Values</w:t>
      </w:r>
    </w:p>
    <w:p>
      <w:pPr>
        <w:pStyle w:val="FirstParagraph"/>
      </w:pPr>
      <w:r>
        <w:t xml:space="preserve">My technical proficiency spans a wide range of systems engineering domains, including cloud infrastructure (AWS, Azure), DevOps practices, network security, and automation tools (Ansible, Terraform). I hold certifications such as AWS Certified Solutions Architect and CompTIA Network+, which reinforce my commitment to continuous learning. However, my greatest strength lies in my ability to approach problems holistically—considering not only technical feasibility but also business impact and user experience.</w:t>
      </w:r>
    </w:p>
    <w:p>
      <w:pPr>
        <w:pStyle w:val="BodyText"/>
      </w:pPr>
      <w:r>
        <w:t xml:space="preserve">As a Systems Engineer, I prioritize teamwork, communication, and adaptability. In New Zealand Auckland’s collaborative work culture, these qualities are essential for fostering innovation. For instance, during a recent project in Sydney, I worked closely with developers and operations teams to implement CI/CD pipelines that reduced deployment times by 50%. This experience highlighted the importance of clear communication and shared goals—principles I carry into every role.</w:t>
      </w:r>
    </w:p>
    <w:bookmarkEnd w:id="22"/>
    <w:bookmarkStart w:id="23" w:name="why-company-name"/>
    <w:p>
      <w:pPr>
        <w:pStyle w:val="Heading2"/>
      </w:pPr>
      <w:r>
        <w:t xml:space="preserve">Why [Company Name]?</w:t>
      </w:r>
    </w:p>
    <w:p>
      <w:pPr>
        <w:pStyle w:val="FirstParagraph"/>
      </w:pPr>
      <w:r>
        <w:t xml:space="preserve">[Company Name]’s reputation as a leader in [industry/sector] has long been a source of inspiration for me. I admire the company’s dedication to [specific value, e.g., "delivering cutting-edge solutions" or "empowering communities through technology"]. As a Systems Engineer, I am particularly interested in opportunities to contribute to projects that align with these values, such as [mention a specific initiative or product if known].</w:t>
      </w:r>
    </w:p>
    <w:p>
      <w:pPr>
        <w:pStyle w:val="BodyText"/>
      </w:pPr>
      <w:r>
        <w:t xml:space="preserve">What excites me most about this opportunity is the chance to work alongside a team of passionate professionals who are driven by innovation. New Zealand Auckland’s unique blend of creativity and practicality makes it an ideal location for such collaboration. I am confident that my technical background, combined with my enthusiasm for working in this vibrant region, would enable me to make a meaningful contribution to your organization.</w:t>
      </w:r>
    </w:p>
    <w:bookmarkEnd w:id="23"/>
    <w:p>
      <w:pPr>
        <w:pStyle w:val="BodyText"/>
      </w:pPr>
      <w:r>
        <w:t xml:space="preserve">Thank you for considering my application. I would welcome the opportunity to discuss how my skills and experiences align with the needs of [Company Name] in New Zealand Auckland. Please feel free to contact me at +64 21 1234567 or john.doe@example.com to schedule an interview. I look forward to the possibility of contributing to your team’s success.</w:t>
      </w:r>
    </w:p>
    <w:p>
      <w:pPr>
        <w:pStyle w:val="BodyText"/>
      </w:pPr>
      <w:r>
        <w:t xml:space="preserve">Sincerely,</w:t>
      </w:r>
      <w:r>
        <w:br/>
      </w:r>
      <w:r>
        <w:t xml:space="preserve">John Doe</w:t>
      </w:r>
    </w:p>
    <w:p>
      <w:pPr>
        <w:pStyle w:val="BodyText"/>
      </w:pPr>
      <w:r>
        <w:t xml:space="preserve">This document is generated for informational purposes and may not reflect the actual details of [Company Name]. Please verify all information before submiss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23:50:35Z</dcterms:created>
  <dcterms:modified xsi:type="dcterms:W3CDTF">2025-12-10T23:50:35Z</dcterms:modified>
</cp:coreProperties>
</file>

<file path=docProps/custom.xml><?xml version="1.0" encoding="utf-8"?>
<Properties xmlns="http://schemas.openxmlformats.org/officeDocument/2006/custom-properties" xmlns:vt="http://schemas.openxmlformats.org/officeDocument/2006/docPropsVTypes"/>
</file>